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65E32" w14:textId="77777777" w:rsidR="003D77F4" w:rsidRDefault="003D77F4" w:rsidP="003D77F4">
      <w:r>
        <w:t>```{r}</w:t>
      </w:r>
    </w:p>
    <w:p w14:paraId="1E988234" w14:textId="77777777" w:rsidR="003D77F4" w:rsidRDefault="003D77F4" w:rsidP="003D77F4">
      <w:proofErr w:type="spellStart"/>
      <w:r>
        <w:t>Value_data</w:t>
      </w:r>
      <w:proofErr w:type="spellEnd"/>
      <w:r>
        <w:t>&lt;-</w:t>
      </w:r>
      <w:proofErr w:type="gramStart"/>
      <w:r>
        <w:t>select(</w:t>
      </w:r>
      <w:proofErr w:type="gramEnd"/>
      <w:r>
        <w:t>Indicator_2,country,time_period,obs_value)</w:t>
      </w:r>
    </w:p>
    <w:p w14:paraId="5BC7B6CB" w14:textId="77777777" w:rsidR="003D77F4" w:rsidRDefault="003D77F4" w:rsidP="003D77F4"/>
    <w:p w14:paraId="17BC628A" w14:textId="77777777" w:rsidR="003D77F4" w:rsidRDefault="003D77F4" w:rsidP="003D77F4">
      <w:proofErr w:type="spellStart"/>
      <w:r>
        <w:t>continent_data</w:t>
      </w:r>
      <w:proofErr w:type="spellEnd"/>
      <w:r>
        <w:t xml:space="preserve"> &lt;- </w:t>
      </w:r>
      <w:proofErr w:type="gramStart"/>
      <w:r>
        <w:t>mutate(</w:t>
      </w:r>
      <w:proofErr w:type="spellStart"/>
      <w:proofErr w:type="gramEnd"/>
      <w:r>
        <w:t>continent_data</w:t>
      </w:r>
      <w:proofErr w:type="spellEnd"/>
      <w:r>
        <w:t xml:space="preserve">, year = </w:t>
      </w:r>
      <w:proofErr w:type="spellStart"/>
      <w:r>
        <w:t>as.character</w:t>
      </w:r>
      <w:proofErr w:type="spellEnd"/>
      <w:r>
        <w:t>(year))</w:t>
      </w:r>
    </w:p>
    <w:p w14:paraId="311D04FA" w14:textId="77777777" w:rsidR="003D77F4" w:rsidRDefault="003D77F4" w:rsidP="003D77F4">
      <w:proofErr w:type="spellStart"/>
      <w:r>
        <w:t>Value_continent_data</w:t>
      </w:r>
      <w:proofErr w:type="spellEnd"/>
      <w:r>
        <w:t>&lt;-</w:t>
      </w:r>
      <w:proofErr w:type="spellStart"/>
      <w:r>
        <w:t>inner_</w:t>
      </w:r>
      <w:proofErr w:type="gramStart"/>
      <w:r>
        <w:t>join</w:t>
      </w:r>
      <w:proofErr w:type="spellEnd"/>
      <w:r>
        <w:t>(</w:t>
      </w:r>
      <w:proofErr w:type="spellStart"/>
      <w:proofErr w:type="gramEnd"/>
      <w:r>
        <w:t>Value_data,continent_data,by</w:t>
      </w:r>
      <w:proofErr w:type="spellEnd"/>
      <w:r>
        <w:t xml:space="preserve"> = c("country"="country","</w:t>
      </w:r>
      <w:proofErr w:type="spellStart"/>
      <w:r>
        <w:t>time_period</w:t>
      </w:r>
      <w:proofErr w:type="spellEnd"/>
      <w:r>
        <w:t>"="year"))</w:t>
      </w:r>
    </w:p>
    <w:p w14:paraId="4154B12E" w14:textId="77777777" w:rsidR="003D77F4" w:rsidRDefault="003D77F4" w:rsidP="003D77F4"/>
    <w:p w14:paraId="691DFAB0" w14:textId="77777777" w:rsidR="003D77F4" w:rsidRDefault="003D77F4" w:rsidP="003D77F4"/>
    <w:p w14:paraId="3E272EFE" w14:textId="77777777" w:rsidR="003D77F4" w:rsidRDefault="003D77F4" w:rsidP="003D77F4">
      <w:proofErr w:type="spellStart"/>
      <w:r>
        <w:t>Val_con_data_summary</w:t>
      </w:r>
      <w:proofErr w:type="spellEnd"/>
      <w:r>
        <w:t>&lt;-</w:t>
      </w:r>
      <w:proofErr w:type="spellStart"/>
      <w:r>
        <w:t>Value_continent_data</w:t>
      </w:r>
      <w:proofErr w:type="spellEnd"/>
      <w:r>
        <w:t xml:space="preserve"> %&gt;%</w:t>
      </w:r>
    </w:p>
    <w:p w14:paraId="0042A630" w14:textId="77777777" w:rsidR="003D77F4" w:rsidRDefault="003D77F4" w:rsidP="003D77F4">
      <w:r>
        <w:t xml:space="preserve">  </w:t>
      </w:r>
      <w:proofErr w:type="spellStart"/>
      <w:r>
        <w:t>group_by</w:t>
      </w:r>
      <w:proofErr w:type="spellEnd"/>
      <w:r>
        <w:t>(</w:t>
      </w:r>
      <w:proofErr w:type="spellStart"/>
      <w:proofErr w:type="gramStart"/>
      <w:r>
        <w:t>continent,time</w:t>
      </w:r>
      <w:proofErr w:type="gramEnd"/>
      <w:r>
        <w:t>_period</w:t>
      </w:r>
      <w:proofErr w:type="spellEnd"/>
      <w:r>
        <w:t>)%&gt;%</w:t>
      </w:r>
    </w:p>
    <w:p w14:paraId="17EE1FBC" w14:textId="77777777" w:rsidR="003D77F4" w:rsidRDefault="003D77F4" w:rsidP="003D77F4">
      <w:r>
        <w:t xml:space="preserve">  summarise(</w:t>
      </w:r>
      <w:proofErr w:type="spellStart"/>
      <w:r>
        <w:t>avg_mal</w:t>
      </w:r>
      <w:proofErr w:type="spellEnd"/>
      <w:r>
        <w:t>=mean(</w:t>
      </w:r>
      <w:proofErr w:type="spellStart"/>
      <w:r>
        <w:t>obs_value</w:t>
      </w:r>
      <w:proofErr w:type="spellEnd"/>
      <w:r>
        <w:t>))</w:t>
      </w:r>
    </w:p>
    <w:p w14:paraId="25442DCA" w14:textId="77777777" w:rsidR="003D77F4" w:rsidRDefault="003D77F4" w:rsidP="003D77F4">
      <w:r>
        <w:t xml:space="preserve">  </w:t>
      </w:r>
    </w:p>
    <w:p w14:paraId="439D72F5" w14:textId="77777777" w:rsidR="003D77F4" w:rsidRDefault="003D77F4" w:rsidP="003D77F4">
      <w:r>
        <w:t xml:space="preserve">  </w:t>
      </w:r>
      <w:proofErr w:type="spellStart"/>
      <w:r>
        <w:t>ggplot</w:t>
      </w:r>
      <w:proofErr w:type="spellEnd"/>
      <w:r>
        <w:t>(data=</w:t>
      </w:r>
      <w:proofErr w:type="spellStart"/>
      <w:r>
        <w:t>Val_con_data_</w:t>
      </w:r>
      <w:proofErr w:type="gramStart"/>
      <w:r>
        <w:t>summary</w:t>
      </w:r>
      <w:proofErr w:type="spellEnd"/>
      <w:r>
        <w:t>)+</w:t>
      </w:r>
      <w:proofErr w:type="gramEnd"/>
    </w:p>
    <w:p w14:paraId="0A50057D" w14:textId="77777777" w:rsidR="003D77F4" w:rsidRDefault="003D77F4" w:rsidP="003D77F4">
      <w:r>
        <w:t xml:space="preserve">    </w:t>
      </w:r>
      <w:proofErr w:type="spellStart"/>
      <w:r>
        <w:t>aes</w:t>
      </w:r>
      <w:proofErr w:type="spellEnd"/>
      <w:r>
        <w:t>(x=</w:t>
      </w:r>
      <w:proofErr w:type="spellStart"/>
      <w:r>
        <w:t>time_</w:t>
      </w:r>
      <w:proofErr w:type="gramStart"/>
      <w:r>
        <w:t>period,y</w:t>
      </w:r>
      <w:proofErr w:type="spellEnd"/>
      <w:proofErr w:type="gramEnd"/>
      <w:r>
        <w:t>=</w:t>
      </w:r>
      <w:proofErr w:type="spellStart"/>
      <w:r>
        <w:t>avg_mal,color</w:t>
      </w:r>
      <w:proofErr w:type="spellEnd"/>
      <w:r>
        <w:t>=</w:t>
      </w:r>
      <w:proofErr w:type="spellStart"/>
      <w:r>
        <w:t>continent,group</w:t>
      </w:r>
      <w:proofErr w:type="spellEnd"/>
      <w:r>
        <w:t>=continent) +</w:t>
      </w:r>
    </w:p>
    <w:p w14:paraId="3AEF2FC7" w14:textId="77777777" w:rsidR="003D77F4" w:rsidRDefault="003D77F4" w:rsidP="003D77F4">
      <w:r>
        <w:t xml:space="preserve">    </w:t>
      </w:r>
      <w:proofErr w:type="spellStart"/>
      <w:r>
        <w:t>geom_</w:t>
      </w:r>
      <w:proofErr w:type="gramStart"/>
      <w:r>
        <w:t>line</w:t>
      </w:r>
      <w:proofErr w:type="spellEnd"/>
      <w:r>
        <w:t>(</w:t>
      </w:r>
      <w:proofErr w:type="gramEnd"/>
      <w:r>
        <w:t>) +</w:t>
      </w:r>
    </w:p>
    <w:p w14:paraId="0508B4F2" w14:textId="77777777" w:rsidR="003D77F4" w:rsidRDefault="003D77F4" w:rsidP="003D77F4">
      <w:r>
        <w:t xml:space="preserve">    </w:t>
      </w:r>
      <w:proofErr w:type="gramStart"/>
      <w:r>
        <w:t>labs(</w:t>
      </w:r>
      <w:proofErr w:type="gramEnd"/>
    </w:p>
    <w:p w14:paraId="3A125E9D" w14:textId="77777777" w:rsidR="003D77F4" w:rsidRDefault="003D77F4" w:rsidP="003D77F4">
      <w:r>
        <w:t xml:space="preserve">      x = "Year",</w:t>
      </w:r>
    </w:p>
    <w:p w14:paraId="6DC47770" w14:textId="77777777" w:rsidR="003D77F4" w:rsidRDefault="003D77F4" w:rsidP="003D77F4">
      <w:r>
        <w:t xml:space="preserve">      y = "</w:t>
      </w:r>
      <w:proofErr w:type="spellStart"/>
      <w:r>
        <w:t>Avg</w:t>
      </w:r>
      <w:proofErr w:type="spellEnd"/>
      <w:r>
        <w:t xml:space="preserve"> % Malnourished",</w:t>
      </w:r>
    </w:p>
    <w:p w14:paraId="2526EBB1" w14:textId="77777777" w:rsidR="003D77F4" w:rsidRDefault="003D77F4" w:rsidP="003D77F4">
      <w:r>
        <w:t xml:space="preserve">      title = "Trends in number of Children malnourished by continent"</w:t>
      </w:r>
    </w:p>
    <w:p w14:paraId="612C9D45" w14:textId="77777777" w:rsidR="003D77F4" w:rsidRDefault="003D77F4" w:rsidP="003D77F4">
      <w:r>
        <w:t xml:space="preserve">    ) +</w:t>
      </w:r>
    </w:p>
    <w:p w14:paraId="079A5436" w14:textId="77777777" w:rsidR="003D77F4" w:rsidRDefault="003D77F4" w:rsidP="003D77F4">
      <w:r>
        <w:t xml:space="preserve">    </w:t>
      </w:r>
      <w:proofErr w:type="spellStart"/>
      <w:r>
        <w:t>theme_</w:t>
      </w:r>
      <w:proofErr w:type="gramStart"/>
      <w:r>
        <w:t>bw</w:t>
      </w:r>
      <w:proofErr w:type="spellEnd"/>
      <w:r>
        <w:t>(</w:t>
      </w:r>
      <w:proofErr w:type="gramEnd"/>
      <w:r>
        <w:t>)</w:t>
      </w:r>
    </w:p>
    <w:p w14:paraId="1341334D" w14:textId="469D3D8F" w:rsidR="00E42F71" w:rsidRDefault="003D77F4" w:rsidP="003D77F4">
      <w:r>
        <w:t>```</w:t>
      </w:r>
    </w:p>
    <w:p w14:paraId="4749B630" w14:textId="77777777" w:rsidR="00F377EB" w:rsidRDefault="00F377EB" w:rsidP="003D77F4"/>
    <w:p w14:paraId="50D3C2A1" w14:textId="77777777" w:rsidR="00F377EB" w:rsidRDefault="00F377EB" w:rsidP="00F377EB">
      <w:r>
        <w:t>```{r}</w:t>
      </w:r>
    </w:p>
    <w:p w14:paraId="66DE6903" w14:textId="77777777" w:rsidR="00F377EB" w:rsidRDefault="00F377EB" w:rsidP="00F377EB">
      <w:r>
        <w:t xml:space="preserve">#| label: </w:t>
      </w:r>
      <w:proofErr w:type="spellStart"/>
      <w:r>
        <w:t>barchart</w:t>
      </w:r>
      <w:proofErr w:type="spellEnd"/>
    </w:p>
    <w:p w14:paraId="7D6F8B2D" w14:textId="77777777" w:rsidR="00F377EB" w:rsidRDefault="00F377EB" w:rsidP="00F377EB">
      <w:r>
        <w:t>#| echo: false</w:t>
      </w:r>
    </w:p>
    <w:p w14:paraId="3B3B3D8D" w14:textId="77777777" w:rsidR="00F377EB" w:rsidRDefault="00F377EB" w:rsidP="00F377EB"/>
    <w:p w14:paraId="6AB51BF8" w14:textId="77777777" w:rsidR="00F377EB" w:rsidRDefault="00F377EB" w:rsidP="00F377EB">
      <w:proofErr w:type="spellStart"/>
      <w:r>
        <w:t>continent_data</w:t>
      </w:r>
      <w:proofErr w:type="spellEnd"/>
      <w:r>
        <w:t>&lt;-select(</w:t>
      </w:r>
      <w:proofErr w:type="spellStart"/>
      <w:proofErr w:type="gramStart"/>
      <w:r>
        <w:t>gapminder,country</w:t>
      </w:r>
      <w:proofErr w:type="gramEnd"/>
      <w:r>
        <w:t>,continent,year</w:t>
      </w:r>
      <w:proofErr w:type="spellEnd"/>
      <w:r>
        <w:t>)</w:t>
      </w:r>
    </w:p>
    <w:p w14:paraId="40FED974" w14:textId="77777777" w:rsidR="00F377EB" w:rsidRDefault="00F377EB" w:rsidP="00F377EB"/>
    <w:p w14:paraId="0BE90140" w14:textId="77777777" w:rsidR="00F377EB" w:rsidRDefault="00F377EB" w:rsidP="00F377EB">
      <w:r>
        <w:t>Continent_Malnourishment&lt;-inner_join(continent_</w:t>
      </w:r>
      <w:proofErr w:type="gramStart"/>
      <w:r>
        <w:t>data,Mean</w:t>
      </w:r>
      <w:proofErr w:type="gramEnd"/>
      <w:r>
        <w:t>_value,by="country")%&gt;%</w:t>
      </w:r>
    </w:p>
    <w:p w14:paraId="04E19A05" w14:textId="77777777" w:rsidR="00F377EB" w:rsidRDefault="00F377EB" w:rsidP="00F377EB">
      <w:r>
        <w:t xml:space="preserve">  </w:t>
      </w:r>
      <w:proofErr w:type="spellStart"/>
      <w:r>
        <w:t>group_by</w:t>
      </w:r>
      <w:proofErr w:type="spellEnd"/>
      <w:r>
        <w:t>(continent)%&gt;%</w:t>
      </w:r>
    </w:p>
    <w:p w14:paraId="5DDE53E8" w14:textId="77777777" w:rsidR="00F377EB" w:rsidRDefault="00F377EB" w:rsidP="00F377EB">
      <w:r>
        <w:lastRenderedPageBreak/>
        <w:t xml:space="preserve">  </w:t>
      </w:r>
      <w:proofErr w:type="gramStart"/>
      <w:r>
        <w:t>summarise(</w:t>
      </w:r>
      <w:proofErr w:type="gramEnd"/>
      <w:r>
        <w:t>Value = mean(</w:t>
      </w:r>
      <w:proofErr w:type="spellStart"/>
      <w:r>
        <w:t>avg_value</w:t>
      </w:r>
      <w:proofErr w:type="spellEnd"/>
      <w:r>
        <w:t>))</w:t>
      </w:r>
    </w:p>
    <w:p w14:paraId="3545DDEC" w14:textId="77777777" w:rsidR="00F377EB" w:rsidRDefault="00F377EB" w:rsidP="00F377EB"/>
    <w:p w14:paraId="545F7D20" w14:textId="77777777" w:rsidR="00F377EB" w:rsidRDefault="00F377EB" w:rsidP="00F377EB">
      <w:proofErr w:type="spellStart"/>
      <w:r>
        <w:t>ggplot</w:t>
      </w:r>
      <w:proofErr w:type="spellEnd"/>
      <w:r>
        <w:t>(data=</w:t>
      </w:r>
      <w:proofErr w:type="spellStart"/>
      <w:r>
        <w:t>Continent_</w:t>
      </w:r>
      <w:proofErr w:type="gramStart"/>
      <w:r>
        <w:t>Malnourishment</w:t>
      </w:r>
      <w:proofErr w:type="spellEnd"/>
      <w:r>
        <w:t>)+</w:t>
      </w:r>
      <w:proofErr w:type="gramEnd"/>
    </w:p>
    <w:p w14:paraId="6E501F05" w14:textId="77777777" w:rsidR="00F377EB" w:rsidRDefault="00F377EB" w:rsidP="00F377EB">
      <w:r>
        <w:t xml:space="preserve">  </w:t>
      </w:r>
      <w:proofErr w:type="spellStart"/>
      <w:proofErr w:type="gramStart"/>
      <w:r>
        <w:t>aes</w:t>
      </w:r>
      <w:proofErr w:type="spellEnd"/>
      <w:r>
        <w:t>(</w:t>
      </w:r>
      <w:proofErr w:type="gramEnd"/>
      <w:r>
        <w:t>x=continent, y=Value, fill=continent)+</w:t>
      </w:r>
    </w:p>
    <w:p w14:paraId="12C30053" w14:textId="77777777" w:rsidR="00F377EB" w:rsidRDefault="00F377EB" w:rsidP="00F377EB">
      <w:r>
        <w:t xml:space="preserve">  </w:t>
      </w:r>
      <w:proofErr w:type="spellStart"/>
      <w:r>
        <w:t>geom_</w:t>
      </w:r>
      <w:proofErr w:type="gramStart"/>
      <w:r>
        <w:t>col</w:t>
      </w:r>
      <w:proofErr w:type="spellEnd"/>
      <w:r>
        <w:t>(</w:t>
      </w:r>
      <w:proofErr w:type="gramEnd"/>
      <w:r>
        <w:t>) +</w:t>
      </w:r>
    </w:p>
    <w:p w14:paraId="5DF02D38" w14:textId="77777777" w:rsidR="00F377EB" w:rsidRDefault="00F377EB" w:rsidP="00F377EB">
      <w:r>
        <w:t xml:space="preserve">  </w:t>
      </w:r>
      <w:proofErr w:type="gramStart"/>
      <w:r>
        <w:t>labs(</w:t>
      </w:r>
      <w:proofErr w:type="gramEnd"/>
      <w:r>
        <w:t>x = "Continent",</w:t>
      </w:r>
    </w:p>
    <w:p w14:paraId="6203989B" w14:textId="77777777" w:rsidR="00F377EB" w:rsidRDefault="00F377EB" w:rsidP="00F377EB">
      <w:r>
        <w:t xml:space="preserve">       y = "Avg. % Malnourished",</w:t>
      </w:r>
    </w:p>
    <w:p w14:paraId="3F02554A" w14:textId="77777777" w:rsidR="00F377EB" w:rsidRDefault="00F377EB" w:rsidP="00F377EB">
      <w:r>
        <w:t xml:space="preserve">       title = "Average % Children Malnourished by Continent"</w:t>
      </w:r>
    </w:p>
    <w:p w14:paraId="578ECFB3" w14:textId="77777777" w:rsidR="00F377EB" w:rsidRDefault="00F377EB" w:rsidP="00F377EB">
      <w:r>
        <w:t xml:space="preserve">  ) + </w:t>
      </w:r>
    </w:p>
    <w:p w14:paraId="1CC2DB60" w14:textId="77777777" w:rsidR="00F377EB" w:rsidRDefault="00F377EB" w:rsidP="00F377EB">
      <w:r>
        <w:t xml:space="preserve">  </w:t>
      </w:r>
      <w:proofErr w:type="spellStart"/>
      <w:r>
        <w:t>theme_</w:t>
      </w:r>
      <w:proofErr w:type="gramStart"/>
      <w:r>
        <w:t>bw</w:t>
      </w:r>
      <w:proofErr w:type="spellEnd"/>
      <w:r>
        <w:t>(</w:t>
      </w:r>
      <w:proofErr w:type="gramEnd"/>
      <w:r>
        <w:t>)</w:t>
      </w:r>
    </w:p>
    <w:p w14:paraId="1B7B60BB" w14:textId="7A66A114" w:rsidR="00F377EB" w:rsidRDefault="00F377EB" w:rsidP="00F377EB">
      <w:r>
        <w:t>```</w:t>
      </w:r>
    </w:p>
    <w:sectPr w:rsidR="00F377EB" w:rsidSect="003D77F4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0NrEwMbSwMDU0NzFR0lEKTi0uzszPAykwrAUAkCiqyiwAAAA="/>
  </w:docVars>
  <w:rsids>
    <w:rsidRoot w:val="003D77F4"/>
    <w:rsid w:val="00020B59"/>
    <w:rsid w:val="003D77F4"/>
    <w:rsid w:val="00B470D7"/>
    <w:rsid w:val="00E42F71"/>
    <w:rsid w:val="00F37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0F33E"/>
  <w15:chartTrackingRefBased/>
  <w15:docId w15:val="{5F35AC6A-9FCF-47F5-AF36-0C9BBE3C0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Vaughan</dc:creator>
  <cp:keywords/>
  <dc:description/>
  <cp:lastModifiedBy>Patrick Vaughan</cp:lastModifiedBy>
  <cp:revision>1</cp:revision>
  <dcterms:created xsi:type="dcterms:W3CDTF">2024-03-28T21:27:00Z</dcterms:created>
  <dcterms:modified xsi:type="dcterms:W3CDTF">2024-03-28T22:06:00Z</dcterms:modified>
</cp:coreProperties>
</file>